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EE2467" w14:textId="77777777" w:rsidR="006B0819" w:rsidRPr="006B0819" w:rsidRDefault="006B0819" w:rsidP="006B0819">
      <w:pPr>
        <w:rPr>
          <w:sz w:val="24"/>
          <w:szCs w:val="24"/>
        </w:rPr>
      </w:pPr>
      <w:r w:rsidRPr="006B0819">
        <w:rPr>
          <w:sz w:val="24"/>
          <w:szCs w:val="24"/>
        </w:rPr>
        <w:t xml:space="preserve">MORE BOOKING SCRIPTS  </w:t>
      </w:r>
    </w:p>
    <w:p w14:paraId="6FF77695" w14:textId="77777777" w:rsidR="006B0819" w:rsidRPr="006B0819" w:rsidRDefault="006B0819" w:rsidP="006B0819">
      <w:pPr>
        <w:rPr>
          <w:color w:val="FF6699"/>
          <w:sz w:val="24"/>
          <w:szCs w:val="24"/>
        </w:rPr>
      </w:pPr>
      <w:r w:rsidRPr="006B0819">
        <w:rPr>
          <w:color w:val="FF6699"/>
          <w:sz w:val="24"/>
          <w:szCs w:val="24"/>
        </w:rPr>
        <w:t xml:space="preserve">Scripts for working with friends &amp; family- great for newer Consultants  </w:t>
      </w:r>
    </w:p>
    <w:p w14:paraId="298AB945" w14:textId="77777777" w:rsidR="006B0819" w:rsidRDefault="006B0819" w:rsidP="006B0819">
      <w:pPr>
        <w:rPr>
          <w:sz w:val="24"/>
          <w:szCs w:val="24"/>
        </w:rPr>
      </w:pPr>
      <w:r w:rsidRPr="006B0819">
        <w:rPr>
          <w:sz w:val="24"/>
          <w:szCs w:val="24"/>
        </w:rPr>
        <w:t xml:space="preserve">OPTION 1 </w:t>
      </w:r>
    </w:p>
    <w:p w14:paraId="038D12F1" w14:textId="09AEF1A5" w:rsidR="006B0819" w:rsidRPr="006B0819" w:rsidRDefault="006B0819" w:rsidP="006B0819">
      <w:pPr>
        <w:rPr>
          <w:sz w:val="24"/>
          <w:szCs w:val="24"/>
        </w:rPr>
      </w:pPr>
      <w:r w:rsidRPr="006B0819">
        <w:rPr>
          <w:sz w:val="24"/>
          <w:szCs w:val="24"/>
        </w:rPr>
        <w:t>Hey ___ how are you?? I wanted to see if you would be willing to help me with something. I just started a fun side hustle with Mary Kay. I am putting together an online study featuring one of Mary Kays high</w:t>
      </w:r>
      <w:r w:rsidR="00292FBD">
        <w:rPr>
          <w:sz w:val="24"/>
          <w:szCs w:val="24"/>
        </w:rPr>
        <w:t>-</w:t>
      </w:r>
      <w:r w:rsidRPr="006B0819">
        <w:rPr>
          <w:sz w:val="24"/>
          <w:szCs w:val="24"/>
        </w:rPr>
        <w:t xml:space="preserve">end skin care lines. The products that you would be using would be much like what you would experience at the spa. </w:t>
      </w:r>
      <w:r w:rsidR="00BC72DB" w:rsidRPr="006B0819">
        <w:rPr>
          <w:sz w:val="24"/>
          <w:szCs w:val="24"/>
        </w:rPr>
        <w:t>I’m</w:t>
      </w:r>
      <w:r w:rsidRPr="006B0819">
        <w:rPr>
          <w:sz w:val="24"/>
          <w:szCs w:val="24"/>
        </w:rPr>
        <w:t xml:space="preserve"> looking for 6 women who would be willing to help me with my training and be </w:t>
      </w:r>
      <w:r w:rsidR="00BC72DB" w:rsidRPr="006B0819">
        <w:rPr>
          <w:sz w:val="24"/>
          <w:szCs w:val="24"/>
        </w:rPr>
        <w:t>a part</w:t>
      </w:r>
      <w:r w:rsidRPr="006B0819">
        <w:rPr>
          <w:sz w:val="24"/>
          <w:szCs w:val="24"/>
        </w:rPr>
        <w:t xml:space="preserve"> of this online test panel, its super </w:t>
      </w:r>
      <w:r w:rsidR="00BC72DB" w:rsidRPr="006B0819">
        <w:rPr>
          <w:sz w:val="24"/>
          <w:szCs w:val="24"/>
        </w:rPr>
        <w:t>simple...</w:t>
      </w:r>
      <w:r w:rsidRPr="006B0819">
        <w:rPr>
          <w:sz w:val="24"/>
          <w:szCs w:val="24"/>
        </w:rPr>
        <w:t xml:space="preserve"> could I send you over the details? I</w:t>
      </w:r>
      <w:r w:rsidR="00966D49">
        <w:rPr>
          <w:sz w:val="24"/>
          <w:szCs w:val="24"/>
        </w:rPr>
        <w:t>’</w:t>
      </w:r>
      <w:r w:rsidRPr="006B0819">
        <w:rPr>
          <w:sz w:val="24"/>
          <w:szCs w:val="24"/>
        </w:rPr>
        <w:t xml:space="preserve">ll treat you to some fun freebies as a special thank you for being </w:t>
      </w:r>
      <w:r w:rsidR="00BC72DB" w:rsidRPr="006B0819">
        <w:rPr>
          <w:sz w:val="24"/>
          <w:szCs w:val="24"/>
        </w:rPr>
        <w:t>a part</w:t>
      </w:r>
      <w:r w:rsidRPr="006B0819">
        <w:rPr>
          <w:sz w:val="24"/>
          <w:szCs w:val="24"/>
        </w:rPr>
        <w:t xml:space="preserve"> of my 6 participants! I appreciate you so much! </w:t>
      </w:r>
    </w:p>
    <w:p w14:paraId="2CCE90FE" w14:textId="39C9546A" w:rsidR="00542466" w:rsidRDefault="006B0819" w:rsidP="006B0819">
      <w:pPr>
        <w:rPr>
          <w:sz w:val="24"/>
          <w:szCs w:val="24"/>
        </w:rPr>
      </w:pPr>
      <w:r w:rsidRPr="006B0819">
        <w:rPr>
          <w:sz w:val="24"/>
          <w:szCs w:val="24"/>
        </w:rPr>
        <w:t>OPTION 2:  Hey __ How are you!! I wanted to see if you would be willing to help me with something! I just started a fun part time job with Mary Kay a</w:t>
      </w:r>
      <w:r w:rsidR="00647C1F">
        <w:rPr>
          <w:sz w:val="24"/>
          <w:szCs w:val="24"/>
        </w:rPr>
        <w:t>nd I’m</w:t>
      </w:r>
      <w:r w:rsidRPr="006B0819">
        <w:rPr>
          <w:sz w:val="24"/>
          <w:szCs w:val="24"/>
        </w:rPr>
        <w:t xml:space="preserve"> looking for 6 girl friends to give me their honest opinion of one of our </w:t>
      </w:r>
      <w:r w:rsidR="00BC72DB" w:rsidRPr="006B0819">
        <w:rPr>
          <w:sz w:val="24"/>
          <w:szCs w:val="24"/>
        </w:rPr>
        <w:t>high-end</w:t>
      </w:r>
      <w:r w:rsidRPr="006B0819">
        <w:rPr>
          <w:sz w:val="24"/>
          <w:szCs w:val="24"/>
        </w:rPr>
        <w:t xml:space="preserve"> skin care lines. </w:t>
      </w:r>
      <w:r w:rsidR="00BC72DB" w:rsidRPr="006B0819">
        <w:rPr>
          <w:sz w:val="24"/>
          <w:szCs w:val="24"/>
        </w:rPr>
        <w:t>It’s</w:t>
      </w:r>
      <w:r w:rsidRPr="006B0819">
        <w:rPr>
          <w:sz w:val="24"/>
          <w:szCs w:val="24"/>
        </w:rPr>
        <w:t xml:space="preserve"> going to be virtual and fun! Virtual means w</w:t>
      </w:r>
      <w:r w:rsidR="0033400F">
        <w:rPr>
          <w:sz w:val="24"/>
          <w:szCs w:val="24"/>
        </w:rPr>
        <w:t>ear</w:t>
      </w:r>
      <w:r w:rsidRPr="006B0819">
        <w:rPr>
          <w:sz w:val="24"/>
          <w:szCs w:val="24"/>
        </w:rPr>
        <w:t xml:space="preserve"> your jammies, pamper yourself from the comfort of your own home + grab your favorite beverage lol! Could I send you the details!? I</w:t>
      </w:r>
      <w:r w:rsidR="00470C73">
        <w:rPr>
          <w:sz w:val="24"/>
          <w:szCs w:val="24"/>
        </w:rPr>
        <w:t>’</w:t>
      </w:r>
      <w:r w:rsidRPr="006B0819">
        <w:rPr>
          <w:sz w:val="24"/>
          <w:szCs w:val="24"/>
        </w:rPr>
        <w:t xml:space="preserve">ll treat you to some fun freebies as a special thank you :) </w:t>
      </w:r>
    </w:p>
    <w:p w14:paraId="28444DCC" w14:textId="39390C53" w:rsidR="00542466" w:rsidRDefault="006B0819" w:rsidP="006B0819">
      <w:pPr>
        <w:rPr>
          <w:sz w:val="24"/>
          <w:szCs w:val="24"/>
        </w:rPr>
      </w:pPr>
      <w:r w:rsidRPr="006B0819">
        <w:rPr>
          <w:sz w:val="24"/>
          <w:szCs w:val="24"/>
        </w:rPr>
        <w:t xml:space="preserve">Ok Great! </w:t>
      </w:r>
      <w:r w:rsidR="00BC72DB" w:rsidRPr="006B0819">
        <w:rPr>
          <w:sz w:val="24"/>
          <w:szCs w:val="24"/>
        </w:rPr>
        <w:t>Here’s</w:t>
      </w:r>
      <w:r w:rsidRPr="006B0819">
        <w:rPr>
          <w:sz w:val="24"/>
          <w:szCs w:val="24"/>
        </w:rPr>
        <w:t xml:space="preserve"> how it works, as a participant you will receive a beauty in a bag in the mail that will include your supplements &amp; skin care treatments that you will save and use during the Facebook LIVE broadcast! Your beauty bag that you’ll receive will include a </w:t>
      </w:r>
      <w:r w:rsidR="0033400F" w:rsidRPr="006B0819">
        <w:rPr>
          <w:sz w:val="24"/>
          <w:szCs w:val="24"/>
        </w:rPr>
        <w:t>3</w:t>
      </w:r>
      <w:r w:rsidR="0033400F">
        <w:rPr>
          <w:sz w:val="24"/>
          <w:szCs w:val="24"/>
        </w:rPr>
        <w:t>/</w:t>
      </w:r>
      <w:r w:rsidR="0033400F" w:rsidRPr="006B0819">
        <w:rPr>
          <w:sz w:val="24"/>
          <w:szCs w:val="24"/>
        </w:rPr>
        <w:t>5-day</w:t>
      </w:r>
      <w:r w:rsidRPr="006B0819">
        <w:rPr>
          <w:sz w:val="24"/>
          <w:szCs w:val="24"/>
        </w:rPr>
        <w:t xml:space="preserve"> supply of our </w:t>
      </w:r>
      <w:r w:rsidR="0033400F" w:rsidRPr="006B0819">
        <w:rPr>
          <w:sz w:val="24"/>
          <w:szCs w:val="24"/>
        </w:rPr>
        <w:t>high-end</w:t>
      </w:r>
      <w:r w:rsidRPr="006B0819">
        <w:rPr>
          <w:sz w:val="24"/>
          <w:szCs w:val="24"/>
        </w:rPr>
        <w:t xml:space="preserve"> skin care line, two step Microdermabrasion treatment + your choice of masking treatment :) </w:t>
      </w:r>
    </w:p>
    <w:p w14:paraId="120B572E" w14:textId="1D2B8897" w:rsidR="00CC2F44" w:rsidRDefault="006B0819" w:rsidP="006B0819">
      <w:pPr>
        <w:rPr>
          <w:sz w:val="24"/>
          <w:szCs w:val="24"/>
        </w:rPr>
      </w:pPr>
      <w:r w:rsidRPr="006B0819">
        <w:rPr>
          <w:sz w:val="24"/>
          <w:szCs w:val="24"/>
        </w:rPr>
        <w:t xml:space="preserve">We will teach you how to use all these items in a 45-minute live event + lots of fun giveaways, you will love it! Would you be willing to be one of my participants? My next available opening is going to be </w:t>
      </w:r>
      <w:r w:rsidR="00542466" w:rsidRPr="006B0819">
        <w:rPr>
          <w:sz w:val="24"/>
          <w:szCs w:val="24"/>
        </w:rPr>
        <w:t>(</w:t>
      </w:r>
      <w:r w:rsidR="0033400F">
        <w:rPr>
          <w:sz w:val="24"/>
          <w:szCs w:val="24"/>
        </w:rPr>
        <w:t>d</w:t>
      </w:r>
      <w:r w:rsidR="00542466" w:rsidRPr="006B0819">
        <w:rPr>
          <w:sz w:val="24"/>
          <w:szCs w:val="24"/>
        </w:rPr>
        <w:t>ay</w:t>
      </w:r>
      <w:r w:rsidRPr="006B0819">
        <w:rPr>
          <w:sz w:val="24"/>
          <w:szCs w:val="24"/>
        </w:rPr>
        <w:t xml:space="preserve">/date at ___ </w:t>
      </w:r>
      <w:r w:rsidR="00542466" w:rsidRPr="006B0819">
        <w:rPr>
          <w:sz w:val="24"/>
          <w:szCs w:val="24"/>
        </w:rPr>
        <w:t>time)</w:t>
      </w:r>
      <w:r w:rsidRPr="006B0819">
        <w:rPr>
          <w:sz w:val="24"/>
          <w:szCs w:val="24"/>
        </w:rPr>
        <w:t xml:space="preserve"> could I reserve a seat for you? </w:t>
      </w:r>
    </w:p>
    <w:p w14:paraId="561C4EBD" w14:textId="11A6C023" w:rsidR="006B0819" w:rsidRPr="006B0819" w:rsidRDefault="006B0819" w:rsidP="006B0819">
      <w:pPr>
        <w:rPr>
          <w:sz w:val="24"/>
          <w:szCs w:val="24"/>
        </w:rPr>
      </w:pPr>
      <w:r w:rsidRPr="006B0819">
        <w:rPr>
          <w:sz w:val="24"/>
          <w:szCs w:val="24"/>
        </w:rPr>
        <w:t>Great, I have you down for (day/date/time)</w:t>
      </w:r>
      <w:r w:rsidR="0033400F">
        <w:rPr>
          <w:sz w:val="24"/>
          <w:szCs w:val="24"/>
        </w:rPr>
        <w:t>, I am so</w:t>
      </w:r>
      <w:r w:rsidRPr="006B0819">
        <w:rPr>
          <w:sz w:val="24"/>
          <w:szCs w:val="24"/>
        </w:rPr>
        <w:t xml:space="preserve"> </w:t>
      </w:r>
      <w:r w:rsidR="0033400F">
        <w:rPr>
          <w:sz w:val="24"/>
          <w:szCs w:val="24"/>
        </w:rPr>
        <w:t>e</w:t>
      </w:r>
      <w:r w:rsidRPr="006B0819">
        <w:rPr>
          <w:sz w:val="24"/>
          <w:szCs w:val="24"/>
        </w:rPr>
        <w:t>xcited to have you</w:t>
      </w:r>
      <w:r w:rsidR="0033400F">
        <w:rPr>
          <w:sz w:val="24"/>
          <w:szCs w:val="24"/>
        </w:rPr>
        <w:t>,</w:t>
      </w:r>
      <w:r w:rsidRPr="006B0819">
        <w:rPr>
          <w:sz w:val="24"/>
          <w:szCs w:val="24"/>
        </w:rPr>
        <w:t xml:space="preserve"> because I only have 6 openings, all I ask is that if anything changes and you are unable to make it, please let me know so I have enough time to ﬁll in your slot! The only difference between our </w:t>
      </w:r>
      <w:r w:rsidR="00542466" w:rsidRPr="006B0819">
        <w:rPr>
          <w:sz w:val="24"/>
          <w:szCs w:val="24"/>
        </w:rPr>
        <w:t>in-person</w:t>
      </w:r>
      <w:r w:rsidRPr="006B0819">
        <w:rPr>
          <w:sz w:val="24"/>
          <w:szCs w:val="24"/>
        </w:rPr>
        <w:t xml:space="preserve"> beauty experience and our online test panels is </w:t>
      </w:r>
      <w:r w:rsidR="0033400F">
        <w:rPr>
          <w:sz w:val="24"/>
          <w:szCs w:val="24"/>
        </w:rPr>
        <w:t>there is</w:t>
      </w:r>
      <w:r w:rsidRPr="006B0819">
        <w:rPr>
          <w:sz w:val="24"/>
          <w:szCs w:val="24"/>
        </w:rPr>
        <w:t xml:space="preserve"> a small $5 </w:t>
      </w:r>
      <w:r w:rsidR="0033400F">
        <w:rPr>
          <w:sz w:val="24"/>
          <w:szCs w:val="24"/>
        </w:rPr>
        <w:t>contribution</w:t>
      </w:r>
      <w:r w:rsidRPr="006B0819">
        <w:rPr>
          <w:sz w:val="24"/>
          <w:szCs w:val="24"/>
        </w:rPr>
        <w:t xml:space="preserve"> for shipping and supplies. Does that sound good to you? </w:t>
      </w:r>
    </w:p>
    <w:p w14:paraId="4C4F10D5" w14:textId="77777777" w:rsidR="00CC2F44" w:rsidRPr="00CC2F44" w:rsidRDefault="006B0819" w:rsidP="006B0819">
      <w:pPr>
        <w:rPr>
          <w:b/>
          <w:bCs/>
          <w:sz w:val="24"/>
          <w:szCs w:val="24"/>
        </w:rPr>
      </w:pPr>
      <w:r w:rsidRPr="00CC2F44">
        <w:rPr>
          <w:b/>
          <w:bCs/>
          <w:sz w:val="24"/>
          <w:szCs w:val="24"/>
        </w:rPr>
        <w:t xml:space="preserve">BOOKING HER TO HAVE GIRL FRIENDS JOIN HER  </w:t>
      </w:r>
    </w:p>
    <w:p w14:paraId="1705826D" w14:textId="4525BF27" w:rsidR="006B0819" w:rsidRPr="006B0819" w:rsidRDefault="006B0819" w:rsidP="006B0819">
      <w:pPr>
        <w:rPr>
          <w:sz w:val="24"/>
          <w:szCs w:val="24"/>
        </w:rPr>
      </w:pPr>
      <w:r w:rsidRPr="006B0819">
        <w:rPr>
          <w:sz w:val="24"/>
          <w:szCs w:val="24"/>
        </w:rPr>
        <w:t xml:space="preserve">Great! Most love sharing this with a couple girlfriends. Your experience is complimentary for you plus two. We would customize a beauty bag for any girl friends that decided to join you. Which would you prefer, alone or share with some besties? </w:t>
      </w:r>
    </w:p>
    <w:p w14:paraId="4CF47D3B" w14:textId="702C46F1" w:rsidR="00CC2F44" w:rsidRDefault="006B0819" w:rsidP="006B0819">
      <w:pPr>
        <w:rPr>
          <w:sz w:val="24"/>
          <w:szCs w:val="24"/>
        </w:rPr>
      </w:pPr>
      <w:r w:rsidRPr="006B0819">
        <w:rPr>
          <w:sz w:val="24"/>
          <w:szCs w:val="24"/>
        </w:rPr>
        <w:t xml:space="preserve">Perfect, </w:t>
      </w:r>
      <w:r w:rsidR="0033400F" w:rsidRPr="006B0819">
        <w:rPr>
          <w:sz w:val="24"/>
          <w:szCs w:val="24"/>
        </w:rPr>
        <w:t>if</w:t>
      </w:r>
      <w:r w:rsidRPr="006B0819">
        <w:rPr>
          <w:sz w:val="24"/>
          <w:szCs w:val="24"/>
        </w:rPr>
        <w:t xml:space="preserve"> all the supplements are going to one address then </w:t>
      </w:r>
      <w:r w:rsidR="00CC2F44" w:rsidRPr="006B0819">
        <w:rPr>
          <w:sz w:val="24"/>
          <w:szCs w:val="24"/>
        </w:rPr>
        <w:t>it’s</w:t>
      </w:r>
      <w:r w:rsidRPr="006B0819">
        <w:rPr>
          <w:sz w:val="24"/>
          <w:szCs w:val="24"/>
        </w:rPr>
        <w:t xml:space="preserve"> just ONE $5 shipping fee but if </w:t>
      </w:r>
      <w:r w:rsidR="00CC2F44" w:rsidRPr="006B0819">
        <w:rPr>
          <w:sz w:val="24"/>
          <w:szCs w:val="24"/>
        </w:rPr>
        <w:t>it’s</w:t>
      </w:r>
      <w:r w:rsidRPr="006B0819">
        <w:rPr>
          <w:sz w:val="24"/>
          <w:szCs w:val="24"/>
        </w:rPr>
        <w:t xml:space="preserve"> going to multiple addresses then its $5 per address. Touch base with some girl friends over the next couple days &amp; </w:t>
      </w:r>
      <w:r w:rsidR="003451F6">
        <w:rPr>
          <w:sz w:val="24"/>
          <w:szCs w:val="24"/>
        </w:rPr>
        <w:t>I’</w:t>
      </w:r>
      <w:r w:rsidRPr="006B0819">
        <w:rPr>
          <w:sz w:val="24"/>
          <w:szCs w:val="24"/>
        </w:rPr>
        <w:t xml:space="preserve">ll </w:t>
      </w:r>
      <w:r w:rsidR="00283A4B">
        <w:rPr>
          <w:sz w:val="24"/>
          <w:szCs w:val="24"/>
        </w:rPr>
        <w:t>follow up</w:t>
      </w:r>
      <w:r w:rsidRPr="006B0819">
        <w:rPr>
          <w:sz w:val="24"/>
          <w:szCs w:val="24"/>
        </w:rPr>
        <w:t xml:space="preserve"> with you to conﬁrm how many will be joining you and we </w:t>
      </w:r>
      <w:r w:rsidRPr="006B0819">
        <w:rPr>
          <w:sz w:val="24"/>
          <w:szCs w:val="24"/>
        </w:rPr>
        <w:lastRenderedPageBreak/>
        <w:t>can go from there</w:t>
      </w:r>
      <w:r w:rsidR="0033400F">
        <w:rPr>
          <w:sz w:val="24"/>
          <w:szCs w:val="24"/>
        </w:rPr>
        <w:t>.</w:t>
      </w:r>
      <w:r w:rsidRPr="006B0819">
        <w:rPr>
          <w:sz w:val="24"/>
          <w:szCs w:val="24"/>
        </w:rPr>
        <w:t xml:space="preserve"> Until </w:t>
      </w:r>
      <w:r w:rsidR="00CC2F44" w:rsidRPr="006B0819">
        <w:rPr>
          <w:sz w:val="24"/>
          <w:szCs w:val="24"/>
        </w:rPr>
        <w:t>then...</w:t>
      </w:r>
      <w:r w:rsidRPr="006B0819">
        <w:rPr>
          <w:sz w:val="24"/>
          <w:szCs w:val="24"/>
        </w:rPr>
        <w:t xml:space="preserve"> </w:t>
      </w:r>
      <w:r w:rsidR="00CC2F44">
        <w:rPr>
          <w:sz w:val="24"/>
          <w:szCs w:val="24"/>
        </w:rPr>
        <w:t>w</w:t>
      </w:r>
      <w:r w:rsidRPr="006B0819">
        <w:rPr>
          <w:sz w:val="24"/>
          <w:szCs w:val="24"/>
        </w:rPr>
        <w:t xml:space="preserve">ould you mind sending over the $5 for your bag? </w:t>
      </w:r>
      <w:r w:rsidR="00CC2F44" w:rsidRPr="006B0819">
        <w:rPr>
          <w:sz w:val="24"/>
          <w:szCs w:val="24"/>
        </w:rPr>
        <w:t>I’m</w:t>
      </w:r>
      <w:r w:rsidRPr="006B0819">
        <w:rPr>
          <w:sz w:val="24"/>
          <w:szCs w:val="24"/>
        </w:rPr>
        <w:t xml:space="preserve"> going to go ahead and start working on that now. I</w:t>
      </w:r>
      <w:r w:rsidR="00283A4B">
        <w:rPr>
          <w:sz w:val="24"/>
          <w:szCs w:val="24"/>
        </w:rPr>
        <w:t>’</w:t>
      </w:r>
      <w:r w:rsidRPr="006B0819">
        <w:rPr>
          <w:sz w:val="24"/>
          <w:szCs w:val="24"/>
        </w:rPr>
        <w:t>ll post the payment link below</w:t>
      </w:r>
      <w:r w:rsidR="00CC2F44">
        <w:rPr>
          <w:sz w:val="24"/>
          <w:szCs w:val="24"/>
        </w:rPr>
        <w:t>.</w:t>
      </w:r>
    </w:p>
    <w:p w14:paraId="2124E77E" w14:textId="77777777" w:rsidR="00CC2F44" w:rsidRPr="0033400F" w:rsidRDefault="006B0819" w:rsidP="006B0819">
      <w:pPr>
        <w:rPr>
          <w:color w:val="FF6699"/>
          <w:sz w:val="24"/>
          <w:szCs w:val="24"/>
        </w:rPr>
      </w:pPr>
      <w:r w:rsidRPr="0033400F">
        <w:rPr>
          <w:color w:val="FF6699"/>
          <w:sz w:val="24"/>
          <w:szCs w:val="24"/>
        </w:rPr>
        <w:t xml:space="preserve">Send Venmo or PayPal info </w:t>
      </w:r>
    </w:p>
    <w:p w14:paraId="7BB3E735" w14:textId="77777777" w:rsidR="00CC2F44" w:rsidRPr="00CC2F44" w:rsidRDefault="006B0819" w:rsidP="006B0819">
      <w:pPr>
        <w:rPr>
          <w:b/>
          <w:bCs/>
          <w:sz w:val="24"/>
          <w:szCs w:val="24"/>
        </w:rPr>
      </w:pPr>
      <w:r w:rsidRPr="00CC2F44">
        <w:rPr>
          <w:b/>
          <w:bCs/>
          <w:sz w:val="24"/>
          <w:szCs w:val="24"/>
        </w:rPr>
        <w:t xml:space="preserve">WRAPPING IT UP  </w:t>
      </w:r>
    </w:p>
    <w:p w14:paraId="585C8579" w14:textId="42AA58B9" w:rsidR="00CC2F44" w:rsidRDefault="006B0819" w:rsidP="006B0819">
      <w:pPr>
        <w:rPr>
          <w:sz w:val="24"/>
          <w:szCs w:val="24"/>
        </w:rPr>
      </w:pPr>
      <w:r w:rsidRPr="006B0819">
        <w:rPr>
          <w:sz w:val="24"/>
          <w:szCs w:val="24"/>
        </w:rPr>
        <w:t>I</w:t>
      </w:r>
      <w:r w:rsidR="00283A4B">
        <w:rPr>
          <w:sz w:val="24"/>
          <w:szCs w:val="24"/>
        </w:rPr>
        <w:t>’</w:t>
      </w:r>
      <w:r w:rsidRPr="006B0819">
        <w:rPr>
          <w:sz w:val="24"/>
          <w:szCs w:val="24"/>
        </w:rPr>
        <w:t xml:space="preserve">ll go ahead and work on customizing your beauty bag for you. A couple quick questions so I can customize your bag based on your skin care needs. Are you </w:t>
      </w:r>
      <w:r w:rsidR="00EF6C7B">
        <w:rPr>
          <w:sz w:val="24"/>
          <w:szCs w:val="24"/>
        </w:rPr>
        <w:t>combo to o</w:t>
      </w:r>
      <w:r w:rsidRPr="006B0819">
        <w:rPr>
          <w:sz w:val="24"/>
          <w:szCs w:val="24"/>
        </w:rPr>
        <w:t>ily</w:t>
      </w:r>
      <w:r w:rsidR="00EF6C7B">
        <w:rPr>
          <w:sz w:val="24"/>
          <w:szCs w:val="24"/>
        </w:rPr>
        <w:t xml:space="preserve"> o</w:t>
      </w:r>
      <w:r w:rsidRPr="006B0819">
        <w:rPr>
          <w:sz w:val="24"/>
          <w:szCs w:val="24"/>
        </w:rPr>
        <w:t xml:space="preserve">r normal to dry? </w:t>
      </w:r>
    </w:p>
    <w:p w14:paraId="1FE24214" w14:textId="354B6BF3" w:rsidR="00CC2F44" w:rsidRDefault="006B0819" w:rsidP="006B0819">
      <w:pPr>
        <w:rPr>
          <w:sz w:val="24"/>
          <w:szCs w:val="24"/>
        </w:rPr>
      </w:pPr>
      <w:r w:rsidRPr="006B0819">
        <w:rPr>
          <w:sz w:val="24"/>
          <w:szCs w:val="24"/>
        </w:rPr>
        <w:t xml:space="preserve">Thanks for that info! You have the opportunity to choose your masking treatment! Which would you </w:t>
      </w:r>
      <w:r w:rsidR="0033400F" w:rsidRPr="006B0819">
        <w:rPr>
          <w:sz w:val="24"/>
          <w:szCs w:val="24"/>
        </w:rPr>
        <w:t>prefer?</w:t>
      </w:r>
      <w:r w:rsidRPr="006B0819">
        <w:rPr>
          <w:sz w:val="24"/>
          <w:szCs w:val="24"/>
        </w:rPr>
        <w:t xml:space="preserve"> Activated Charcoal mask, great for unclogging pores, absorbing oil &amp; bacteria, or our Hydrating Gel Mask which is great for hydrating &amp; moisture. Leaves skin feeling silky smooth! </w:t>
      </w:r>
    </w:p>
    <w:p w14:paraId="49695A4D" w14:textId="5AF5B9B5" w:rsidR="006B0819" w:rsidRPr="006B0819" w:rsidRDefault="006B0819" w:rsidP="006B0819">
      <w:pPr>
        <w:rPr>
          <w:sz w:val="24"/>
          <w:szCs w:val="24"/>
        </w:rPr>
      </w:pPr>
      <w:r w:rsidRPr="006B0819">
        <w:rPr>
          <w:sz w:val="24"/>
          <w:szCs w:val="24"/>
        </w:rPr>
        <w:t>Great! I will touch base closer towards that time to conﬁrm that this day and time still work for you, I will also provide you with an invitation and get you added to our private FB group for our online test panel participants!</w:t>
      </w:r>
    </w:p>
    <w:p w14:paraId="15BCE5CB" w14:textId="77777777" w:rsidR="00CC2F44" w:rsidRDefault="006B0819" w:rsidP="006B0819">
      <w:pPr>
        <w:rPr>
          <w:sz w:val="24"/>
          <w:szCs w:val="24"/>
        </w:rPr>
      </w:pPr>
      <w:r w:rsidRPr="006B0819">
        <w:rPr>
          <w:sz w:val="24"/>
          <w:szCs w:val="24"/>
        </w:rPr>
        <w:t xml:space="preserve">FOLLOW UP / CONFIRMING APT  </w:t>
      </w:r>
    </w:p>
    <w:p w14:paraId="43163CBB" w14:textId="4E834A44" w:rsidR="00CC2F44" w:rsidRDefault="006B0819" w:rsidP="006B0819">
      <w:pPr>
        <w:rPr>
          <w:sz w:val="24"/>
          <w:szCs w:val="24"/>
        </w:rPr>
      </w:pPr>
      <w:r w:rsidRPr="006B0819">
        <w:rPr>
          <w:sz w:val="24"/>
          <w:szCs w:val="24"/>
        </w:rPr>
        <w:t>With Friends</w:t>
      </w:r>
      <w:r w:rsidR="00810CCD">
        <w:rPr>
          <w:sz w:val="24"/>
          <w:szCs w:val="24"/>
        </w:rPr>
        <w:t>:</w:t>
      </w:r>
      <w:r w:rsidRPr="006B0819">
        <w:rPr>
          <w:sz w:val="24"/>
          <w:szCs w:val="24"/>
        </w:rPr>
        <w:t xml:space="preserve">  </w:t>
      </w:r>
    </w:p>
    <w:p w14:paraId="333E6D94" w14:textId="2668A588" w:rsidR="00CC2F44" w:rsidRDefault="006B0819" w:rsidP="006B0819">
      <w:pPr>
        <w:rPr>
          <w:sz w:val="24"/>
          <w:szCs w:val="24"/>
        </w:rPr>
      </w:pPr>
      <w:r w:rsidRPr="006B0819">
        <w:rPr>
          <w:sz w:val="24"/>
          <w:szCs w:val="24"/>
        </w:rPr>
        <w:t xml:space="preserve">Hey __ </w:t>
      </w:r>
      <w:r w:rsidR="00810CCD">
        <w:rPr>
          <w:sz w:val="24"/>
          <w:szCs w:val="24"/>
        </w:rPr>
        <w:t>j</w:t>
      </w:r>
      <w:r w:rsidRPr="006B0819">
        <w:rPr>
          <w:sz w:val="24"/>
          <w:szCs w:val="24"/>
        </w:rPr>
        <w:t xml:space="preserve">ust wanted to check back in to see if you will be having any other </w:t>
      </w:r>
      <w:r w:rsidR="00CC2F44" w:rsidRPr="006B0819">
        <w:rPr>
          <w:sz w:val="24"/>
          <w:szCs w:val="24"/>
        </w:rPr>
        <w:t>girlfriends</w:t>
      </w:r>
      <w:r w:rsidRPr="006B0819">
        <w:rPr>
          <w:sz w:val="24"/>
          <w:szCs w:val="24"/>
        </w:rPr>
        <w:t xml:space="preserve"> joining you and if </w:t>
      </w:r>
      <w:r w:rsidR="0033400F" w:rsidRPr="006B0819">
        <w:rPr>
          <w:sz w:val="24"/>
          <w:szCs w:val="24"/>
        </w:rPr>
        <w:t>so,</w:t>
      </w:r>
      <w:r w:rsidRPr="006B0819">
        <w:rPr>
          <w:sz w:val="24"/>
          <w:szCs w:val="24"/>
        </w:rPr>
        <w:t xml:space="preserve"> how many? Will I be mailing to one address or multiple? </w:t>
      </w:r>
    </w:p>
    <w:p w14:paraId="5036028A" w14:textId="5344168F" w:rsidR="00CC2F44" w:rsidRDefault="006B0819" w:rsidP="006B0819">
      <w:pPr>
        <w:rPr>
          <w:sz w:val="24"/>
          <w:szCs w:val="24"/>
        </w:rPr>
      </w:pPr>
      <w:r w:rsidRPr="006B0819">
        <w:rPr>
          <w:sz w:val="24"/>
          <w:szCs w:val="24"/>
        </w:rPr>
        <w:t xml:space="preserve">Great! Below you will </w:t>
      </w:r>
      <w:r w:rsidR="00CE4177">
        <w:rPr>
          <w:sz w:val="24"/>
          <w:szCs w:val="24"/>
        </w:rPr>
        <w:t xml:space="preserve">find </w:t>
      </w:r>
      <w:r w:rsidRPr="006B0819">
        <w:rPr>
          <w:sz w:val="24"/>
          <w:szCs w:val="24"/>
        </w:rPr>
        <w:t xml:space="preserve">your invitation, If you could please have you </w:t>
      </w:r>
      <w:r w:rsidR="00CC2F44" w:rsidRPr="006B0819">
        <w:rPr>
          <w:sz w:val="24"/>
          <w:szCs w:val="24"/>
        </w:rPr>
        <w:t>girlfriends</w:t>
      </w:r>
      <w:r w:rsidRPr="006B0819">
        <w:rPr>
          <w:sz w:val="24"/>
          <w:szCs w:val="24"/>
        </w:rPr>
        <w:t xml:space="preserve"> send a quick text with their name and that they will be attending as your guest with the day/time of the event, I will get their seats reserved. This will also allow me to customize their beauty bag based on their skin care needs. </w:t>
      </w:r>
    </w:p>
    <w:p w14:paraId="4926354D" w14:textId="77777777" w:rsidR="00CC2F44" w:rsidRPr="0033400F" w:rsidRDefault="006B0819" w:rsidP="006B0819">
      <w:pPr>
        <w:rPr>
          <w:color w:val="FF6699"/>
          <w:sz w:val="24"/>
          <w:szCs w:val="24"/>
        </w:rPr>
      </w:pPr>
      <w:r w:rsidRPr="0033400F">
        <w:rPr>
          <w:color w:val="FF6699"/>
          <w:sz w:val="24"/>
          <w:szCs w:val="24"/>
        </w:rPr>
        <w:t xml:space="preserve">Send Virtual Invitation </w:t>
      </w:r>
    </w:p>
    <w:p w14:paraId="69BA197B" w14:textId="530909FF" w:rsidR="006B0819" w:rsidRPr="006B0819" w:rsidRDefault="006B0819" w:rsidP="006B0819">
      <w:pPr>
        <w:rPr>
          <w:sz w:val="24"/>
          <w:szCs w:val="24"/>
        </w:rPr>
      </w:pPr>
      <w:r w:rsidRPr="006B0819">
        <w:rPr>
          <w:sz w:val="24"/>
          <w:szCs w:val="24"/>
        </w:rPr>
        <w:t xml:space="preserve">Great! Here is the link to our Live event, add yourself, </w:t>
      </w:r>
      <w:r w:rsidR="00CC2F44" w:rsidRPr="006B0819">
        <w:rPr>
          <w:sz w:val="24"/>
          <w:szCs w:val="24"/>
        </w:rPr>
        <w:t>I’ll</w:t>
      </w:r>
      <w:r w:rsidRPr="006B0819">
        <w:rPr>
          <w:sz w:val="24"/>
          <w:szCs w:val="24"/>
        </w:rPr>
        <w:t xml:space="preserve"> send the link to your </w:t>
      </w:r>
      <w:r w:rsidR="00CC2F44" w:rsidRPr="006B0819">
        <w:rPr>
          <w:sz w:val="24"/>
          <w:szCs w:val="24"/>
        </w:rPr>
        <w:t>girlfriends</w:t>
      </w:r>
      <w:r w:rsidRPr="006B0819">
        <w:rPr>
          <w:sz w:val="24"/>
          <w:szCs w:val="24"/>
        </w:rPr>
        <w:t xml:space="preserve"> :) </w:t>
      </w:r>
    </w:p>
    <w:p w14:paraId="3FD7DCE0" w14:textId="0B7DA2F3" w:rsidR="00CC2F44" w:rsidRPr="00147DEB" w:rsidRDefault="006B0819" w:rsidP="006B0819">
      <w:pPr>
        <w:rPr>
          <w:sz w:val="24"/>
          <w:szCs w:val="24"/>
        </w:rPr>
      </w:pPr>
      <w:r w:rsidRPr="00147DEB">
        <w:rPr>
          <w:sz w:val="24"/>
          <w:szCs w:val="24"/>
        </w:rPr>
        <w:t>Without friends</w:t>
      </w:r>
      <w:r w:rsidR="00147DEB">
        <w:rPr>
          <w:sz w:val="24"/>
          <w:szCs w:val="24"/>
        </w:rPr>
        <w:t>:</w:t>
      </w:r>
      <w:r w:rsidRPr="00147DEB">
        <w:rPr>
          <w:sz w:val="24"/>
          <w:szCs w:val="24"/>
        </w:rPr>
        <w:t xml:space="preserve">  </w:t>
      </w:r>
    </w:p>
    <w:p w14:paraId="2BC53802" w14:textId="77777777" w:rsidR="00CC2F44" w:rsidRDefault="006B0819" w:rsidP="006B0819">
      <w:pPr>
        <w:rPr>
          <w:sz w:val="24"/>
          <w:szCs w:val="24"/>
        </w:rPr>
      </w:pPr>
      <w:r w:rsidRPr="006B0819">
        <w:rPr>
          <w:sz w:val="24"/>
          <w:szCs w:val="24"/>
        </w:rPr>
        <w:t>Hey __ Just wanted to touch base to conﬁrm for this (day/date/tim</w:t>
      </w:r>
      <w:r w:rsidR="00CC2F44">
        <w:rPr>
          <w:sz w:val="24"/>
          <w:szCs w:val="24"/>
        </w:rPr>
        <w:t>e</w:t>
      </w:r>
      <w:r w:rsidRPr="006B0819">
        <w:rPr>
          <w:sz w:val="24"/>
          <w:szCs w:val="24"/>
        </w:rPr>
        <w:t>)</w:t>
      </w:r>
      <w:r w:rsidR="00CC2F44">
        <w:rPr>
          <w:sz w:val="24"/>
          <w:szCs w:val="24"/>
        </w:rPr>
        <w:t>.</w:t>
      </w:r>
      <w:r w:rsidRPr="006B0819">
        <w:rPr>
          <w:sz w:val="24"/>
          <w:szCs w:val="24"/>
        </w:rPr>
        <w:t xml:space="preserve">  Does this day and time still work for you? Thank you again for joining to help me with my training, </w:t>
      </w:r>
      <w:r w:rsidR="00CC2F44" w:rsidRPr="006B0819">
        <w:rPr>
          <w:sz w:val="24"/>
          <w:szCs w:val="24"/>
        </w:rPr>
        <w:t>I’m</w:t>
      </w:r>
      <w:r w:rsidRPr="006B0819">
        <w:rPr>
          <w:sz w:val="24"/>
          <w:szCs w:val="24"/>
        </w:rPr>
        <w:t xml:space="preserve"> excited to get your thoughts of the supplements I sent you! </w:t>
      </w:r>
    </w:p>
    <w:p w14:paraId="237077E6" w14:textId="61844E85" w:rsidR="006B0819" w:rsidRPr="006B0819" w:rsidRDefault="006B0819" w:rsidP="006B0819">
      <w:pPr>
        <w:rPr>
          <w:sz w:val="24"/>
          <w:szCs w:val="24"/>
        </w:rPr>
      </w:pPr>
      <w:r w:rsidRPr="006B0819">
        <w:rPr>
          <w:sz w:val="24"/>
          <w:szCs w:val="24"/>
        </w:rPr>
        <w:t xml:space="preserve">Great, </w:t>
      </w:r>
      <w:r w:rsidR="00CC2F44" w:rsidRPr="006B0819">
        <w:rPr>
          <w:sz w:val="24"/>
          <w:szCs w:val="24"/>
        </w:rPr>
        <w:t>below</w:t>
      </w:r>
      <w:r w:rsidRPr="006B0819">
        <w:rPr>
          <w:sz w:val="24"/>
          <w:szCs w:val="24"/>
        </w:rPr>
        <w:t xml:space="preserve"> you will ﬁnd the direct link to our private event, make sure to just click and add yourself! Let me know if you have any questions between now and then! </w:t>
      </w:r>
    </w:p>
    <w:p w14:paraId="332643A9" w14:textId="77777777" w:rsidR="00CC2F44" w:rsidRDefault="00CC2F44" w:rsidP="006B0819">
      <w:pPr>
        <w:rPr>
          <w:sz w:val="24"/>
          <w:szCs w:val="24"/>
        </w:rPr>
      </w:pPr>
    </w:p>
    <w:p w14:paraId="04526F72" w14:textId="77777777" w:rsidR="00CC2F44" w:rsidRDefault="00CC2F44" w:rsidP="006B0819">
      <w:pPr>
        <w:rPr>
          <w:sz w:val="24"/>
          <w:szCs w:val="24"/>
        </w:rPr>
      </w:pPr>
    </w:p>
    <w:p w14:paraId="67C97DA2" w14:textId="77777777" w:rsidR="00147DEB" w:rsidRDefault="00147DEB" w:rsidP="006B0819">
      <w:pPr>
        <w:rPr>
          <w:color w:val="FF6699"/>
          <w:sz w:val="24"/>
          <w:szCs w:val="24"/>
        </w:rPr>
      </w:pPr>
    </w:p>
    <w:p w14:paraId="1F997690" w14:textId="73F70D63" w:rsidR="00CC2F44" w:rsidRPr="0033400F" w:rsidRDefault="006B0819" w:rsidP="006B0819">
      <w:pPr>
        <w:rPr>
          <w:color w:val="FF6699"/>
          <w:sz w:val="24"/>
          <w:szCs w:val="24"/>
        </w:rPr>
      </w:pPr>
      <w:r w:rsidRPr="0033400F">
        <w:rPr>
          <w:color w:val="FF6699"/>
          <w:sz w:val="24"/>
          <w:szCs w:val="24"/>
        </w:rPr>
        <w:t xml:space="preserve">REMINDER TEXTS TO BUILD PARTY ATTENDANCE AND PARTICIPATION  </w:t>
      </w:r>
    </w:p>
    <w:p w14:paraId="12144A5E" w14:textId="2F75AB1A" w:rsidR="0033400F" w:rsidRDefault="006B0819" w:rsidP="006B0819">
      <w:pPr>
        <w:rPr>
          <w:sz w:val="24"/>
          <w:szCs w:val="24"/>
        </w:rPr>
      </w:pPr>
      <w:r w:rsidRPr="006B0819">
        <w:rPr>
          <w:sz w:val="24"/>
          <w:szCs w:val="24"/>
        </w:rPr>
        <w:t xml:space="preserve">Hey __ did your Package arrive okay &amp; are you in the Facebook group? Just wanted to make sure you’re all set for the event tonight at (enter time) </w:t>
      </w:r>
    </w:p>
    <w:p w14:paraId="21608844" w14:textId="77777777" w:rsidR="0033400F" w:rsidRPr="0033400F" w:rsidRDefault="006B0819" w:rsidP="006B0819">
      <w:pPr>
        <w:rPr>
          <w:color w:val="FF6699"/>
          <w:sz w:val="24"/>
          <w:szCs w:val="24"/>
        </w:rPr>
      </w:pPr>
      <w:r w:rsidRPr="0033400F">
        <w:rPr>
          <w:color w:val="FF6699"/>
          <w:sz w:val="24"/>
          <w:szCs w:val="24"/>
        </w:rPr>
        <w:t xml:space="preserve">She says yes/no and I get her added to the group   </w:t>
      </w:r>
    </w:p>
    <w:p w14:paraId="4D0CE8BD" w14:textId="08A1AB69" w:rsidR="0033400F" w:rsidRDefault="006B0819" w:rsidP="006B0819">
      <w:pPr>
        <w:rPr>
          <w:sz w:val="24"/>
          <w:szCs w:val="24"/>
        </w:rPr>
      </w:pPr>
      <w:r w:rsidRPr="006B0819">
        <w:rPr>
          <w:sz w:val="24"/>
          <w:szCs w:val="24"/>
        </w:rPr>
        <w:t>OK YAY! We are going to have so much fun! I will text you about 25 minutes before to remind you its starting. Glad you can join us live! We will have a</w:t>
      </w:r>
      <w:r w:rsidR="00C51DD9">
        <w:rPr>
          <w:sz w:val="24"/>
          <w:szCs w:val="24"/>
        </w:rPr>
        <w:t>n</w:t>
      </w:r>
      <w:r w:rsidRPr="006B0819">
        <w:rPr>
          <w:sz w:val="24"/>
          <w:szCs w:val="24"/>
        </w:rPr>
        <w:t xml:space="preserve"> on time drawing you can enter to win by being there on time :) </w:t>
      </w:r>
    </w:p>
    <w:p w14:paraId="365189CA" w14:textId="77777777" w:rsidR="0033400F" w:rsidRPr="0033400F" w:rsidRDefault="006B0819" w:rsidP="006B0819">
      <w:pPr>
        <w:rPr>
          <w:color w:val="FF6699"/>
          <w:sz w:val="24"/>
          <w:szCs w:val="24"/>
        </w:rPr>
      </w:pPr>
      <w:r w:rsidRPr="0033400F">
        <w:rPr>
          <w:color w:val="FF6699"/>
          <w:sz w:val="24"/>
          <w:szCs w:val="24"/>
        </w:rPr>
        <w:t xml:space="preserve">15 MINUTES BEFORE PARTY  </w:t>
      </w:r>
    </w:p>
    <w:p w14:paraId="6FF08277" w14:textId="77777777" w:rsidR="0033400F" w:rsidRDefault="006B0819" w:rsidP="006B0819">
      <w:pPr>
        <w:rPr>
          <w:sz w:val="24"/>
          <w:szCs w:val="24"/>
        </w:rPr>
      </w:pPr>
      <w:r w:rsidRPr="006B0819">
        <w:rPr>
          <w:sz w:val="24"/>
          <w:szCs w:val="24"/>
        </w:rPr>
        <w:t xml:space="preserve">Hi Alex, we will be going LIVE in 15 minutes! Grab your favorite beverage, supplements and prepare to have some fun!!! </w:t>
      </w:r>
    </w:p>
    <w:p w14:paraId="26B29BF4" w14:textId="711FE712" w:rsidR="005D72C9" w:rsidRPr="006B0819" w:rsidRDefault="006B0819" w:rsidP="006B0819">
      <w:pPr>
        <w:rPr>
          <w:sz w:val="24"/>
          <w:szCs w:val="24"/>
        </w:rPr>
      </w:pPr>
      <w:r w:rsidRPr="0033400F">
        <w:rPr>
          <w:color w:val="FF6699"/>
          <w:sz w:val="24"/>
          <w:szCs w:val="24"/>
        </w:rPr>
        <w:t xml:space="preserve">PRO TIP: </w:t>
      </w:r>
      <w:r w:rsidRPr="006B0819">
        <w:rPr>
          <w:sz w:val="24"/>
          <w:szCs w:val="24"/>
        </w:rPr>
        <w:t>Tag your guests on some of the posts on the page so they can start engaging and participating</w:t>
      </w:r>
    </w:p>
    <w:sectPr w:rsidR="005D72C9" w:rsidRPr="006B08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szQxNzI0NDQzNrZU0lEKTi0uzszPAykwqgUA/tmLnywAAAA="/>
  </w:docVars>
  <w:rsids>
    <w:rsidRoot w:val="006B0819"/>
    <w:rsid w:val="00147DEB"/>
    <w:rsid w:val="00283A4B"/>
    <w:rsid w:val="00292FBD"/>
    <w:rsid w:val="0033400F"/>
    <w:rsid w:val="003451F6"/>
    <w:rsid w:val="00470C73"/>
    <w:rsid w:val="00542466"/>
    <w:rsid w:val="005D72C9"/>
    <w:rsid w:val="00647C1F"/>
    <w:rsid w:val="006B0819"/>
    <w:rsid w:val="00810CCD"/>
    <w:rsid w:val="00966D49"/>
    <w:rsid w:val="00BC72DB"/>
    <w:rsid w:val="00C51DD9"/>
    <w:rsid w:val="00CC2F44"/>
    <w:rsid w:val="00CE4177"/>
    <w:rsid w:val="00EF6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B11C0"/>
  <w15:chartTrackingRefBased/>
  <w15:docId w15:val="{25CEC5EB-ED64-4407-8257-788673C58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3</Pages>
  <Words>834</Words>
  <Characters>475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ori Gillespie</dc:creator>
  <cp:keywords/>
  <dc:description/>
  <cp:lastModifiedBy>Glori Gillespie</cp:lastModifiedBy>
  <cp:revision>11</cp:revision>
  <dcterms:created xsi:type="dcterms:W3CDTF">2020-06-27T22:11:00Z</dcterms:created>
  <dcterms:modified xsi:type="dcterms:W3CDTF">2020-07-10T23:56:00Z</dcterms:modified>
</cp:coreProperties>
</file>